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F368A" w14:textId="4E126098" w:rsidR="003C0C26" w:rsidRDefault="003C0C26" w:rsidP="003C0C26">
      <w:pPr>
        <w:jc w:val="center"/>
        <w:rPr>
          <w:b/>
          <w:bCs/>
        </w:rPr>
      </w:pPr>
      <w:r>
        <w:rPr>
          <w:rFonts w:hint="eastAsia"/>
          <w:b/>
          <w:bCs/>
        </w:rPr>
        <w:t>C</w:t>
      </w:r>
      <w:r>
        <w:rPr>
          <w:b/>
          <w:bCs/>
        </w:rPr>
        <w:t>onvert bpf file to GMNS file</w:t>
      </w:r>
    </w:p>
    <w:p w14:paraId="09D84FA8" w14:textId="77777777" w:rsidR="003C0C26" w:rsidRDefault="003C0C26">
      <w:pPr>
        <w:rPr>
          <w:b/>
          <w:bCs/>
        </w:rPr>
      </w:pPr>
    </w:p>
    <w:p w14:paraId="2A013469" w14:textId="0A0C02E9" w:rsidR="00F6606D" w:rsidRDefault="00F6606D">
      <w:pPr>
        <w:rPr>
          <w:b/>
          <w:bCs/>
        </w:rPr>
      </w:pPr>
      <w:r>
        <w:rPr>
          <w:rFonts w:hint="eastAsia"/>
          <w:b/>
          <w:bCs/>
        </w:rPr>
        <w:t>S</w:t>
      </w:r>
      <w:r>
        <w:rPr>
          <w:b/>
          <w:bCs/>
        </w:rPr>
        <w:t xml:space="preserve">tep 1: download bpf file </w:t>
      </w:r>
      <w:r w:rsidR="00EB421A">
        <w:rPr>
          <w:b/>
          <w:bCs/>
        </w:rPr>
        <w:t xml:space="preserve">from the </w:t>
      </w:r>
      <w:r w:rsidR="00073234">
        <w:rPr>
          <w:b/>
          <w:bCs/>
        </w:rPr>
        <w:t xml:space="preserve">following </w:t>
      </w:r>
      <w:r w:rsidR="00EB421A">
        <w:rPr>
          <w:b/>
          <w:bCs/>
        </w:rPr>
        <w:t>website</w:t>
      </w:r>
    </w:p>
    <w:p w14:paraId="0B8813F2" w14:textId="77777777" w:rsidR="00EB421A" w:rsidRDefault="00016347" w:rsidP="00EB421A">
      <w:hyperlink r:id="rId6" w:history="1">
        <w:r w:rsidR="00EB421A" w:rsidRPr="00FC4B43">
          <w:rPr>
            <w:rStyle w:val="a7"/>
          </w:rPr>
          <w:t>http://download.openstreetmap.fr/extracts/asia/china/</w:t>
        </w:r>
      </w:hyperlink>
    </w:p>
    <w:p w14:paraId="197DF381" w14:textId="77777777" w:rsidR="00056961" w:rsidRDefault="00056961">
      <w:pPr>
        <w:rPr>
          <w:b/>
          <w:bCs/>
        </w:rPr>
      </w:pPr>
    </w:p>
    <w:p w14:paraId="4EC0DFEB" w14:textId="1CA8F9A5" w:rsidR="00EB421A" w:rsidRDefault="0070151E">
      <w:pPr>
        <w:rPr>
          <w:b/>
          <w:bCs/>
        </w:rPr>
      </w:pPr>
      <w:r>
        <w:rPr>
          <w:b/>
          <w:bCs/>
        </w:rPr>
        <w:t>Step</w:t>
      </w:r>
      <w:r w:rsidR="00EB421A">
        <w:rPr>
          <w:b/>
          <w:bCs/>
        </w:rPr>
        <w:t xml:space="preserve"> 2: </w:t>
      </w:r>
      <w:r>
        <w:rPr>
          <w:b/>
          <w:bCs/>
        </w:rPr>
        <w:t>update the latest version osm2gmns</w:t>
      </w:r>
    </w:p>
    <w:p w14:paraId="40CB9ADF" w14:textId="064192CA" w:rsidR="00751C6D" w:rsidRPr="00056961" w:rsidRDefault="00560D5A">
      <w:pPr>
        <w:rPr>
          <w:b/>
          <w:bCs/>
        </w:rPr>
      </w:pPr>
      <w:r>
        <w:rPr>
          <w:b/>
          <w:bCs/>
        </w:rPr>
        <w:t>Anaconda Prompt</w:t>
      </w:r>
      <w:r w:rsidR="00452372">
        <w:rPr>
          <w:b/>
          <w:bCs/>
        </w:rPr>
        <w:t xml:space="preserve"> (anaconda)</w:t>
      </w:r>
      <w:r w:rsidR="00452372" w:rsidRPr="00452372">
        <w:rPr>
          <w:b/>
          <w:bCs/>
        </w:rPr>
        <w:sym w:font="Wingdings" w:char="F0E0"/>
      </w:r>
      <w:r w:rsidR="00452372" w:rsidRPr="00452372">
        <w:rPr>
          <w:rFonts w:hint="eastAsia"/>
        </w:rPr>
        <w:t xml:space="preserve"> </w:t>
      </w:r>
      <w:r w:rsidR="00452372" w:rsidRPr="00073234">
        <w:rPr>
          <w:rFonts w:hint="eastAsia"/>
          <w:b/>
          <w:bCs/>
        </w:rPr>
        <w:t>pi</w:t>
      </w:r>
      <w:r w:rsidR="00452372" w:rsidRPr="00073234">
        <w:rPr>
          <w:b/>
          <w:bCs/>
        </w:rPr>
        <w:t xml:space="preserve">p install osm2gmns </w:t>
      </w:r>
      <w:r w:rsidR="00073234">
        <w:rPr>
          <w:b/>
          <w:bCs/>
        </w:rPr>
        <w:t>--</w:t>
      </w:r>
      <w:r w:rsidR="00452372" w:rsidRPr="00073234">
        <w:rPr>
          <w:b/>
          <w:bCs/>
        </w:rPr>
        <w:t>upgrade</w:t>
      </w:r>
    </w:p>
    <w:p w14:paraId="6950A9D4" w14:textId="68C60993" w:rsidR="00073234" w:rsidRPr="00751C6D" w:rsidRDefault="00751C6D">
      <w:r>
        <w:rPr>
          <w:noProof/>
        </w:rPr>
        <w:drawing>
          <wp:inline distT="0" distB="0" distL="0" distR="0" wp14:anchorId="7A8C55D6" wp14:editId="534A1E72">
            <wp:extent cx="5274310" cy="894080"/>
            <wp:effectExtent l="0" t="0" r="2540" b="127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9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FA0F6" w14:textId="77777777" w:rsidR="00056961" w:rsidRDefault="00056961">
      <w:pPr>
        <w:rPr>
          <w:b/>
          <w:bCs/>
        </w:rPr>
      </w:pPr>
    </w:p>
    <w:p w14:paraId="762E3487" w14:textId="0FF3570F" w:rsidR="00452372" w:rsidRDefault="00C8403C">
      <w:pPr>
        <w:rPr>
          <w:b/>
          <w:bCs/>
        </w:rPr>
      </w:pPr>
      <w:r>
        <w:rPr>
          <w:b/>
          <w:bCs/>
        </w:rPr>
        <w:t xml:space="preserve">Step 3: download parse network.py from </w:t>
      </w:r>
      <w:r w:rsidR="0068785E">
        <w:rPr>
          <w:b/>
          <w:bCs/>
        </w:rPr>
        <w:t>website</w:t>
      </w:r>
    </w:p>
    <w:p w14:paraId="3201E2B6" w14:textId="17184EF7" w:rsidR="00C8403C" w:rsidRPr="0068785E" w:rsidRDefault="0068785E">
      <w:pPr>
        <w:rPr>
          <w:rStyle w:val="a7"/>
        </w:rPr>
      </w:pPr>
      <w:r w:rsidRPr="0068785E">
        <w:rPr>
          <w:rStyle w:val="a7"/>
        </w:rPr>
        <w:t>https://github.com/panyuyan/parse-network</w:t>
      </w:r>
    </w:p>
    <w:p w14:paraId="08530530" w14:textId="77777777" w:rsidR="00056961" w:rsidRDefault="00056961">
      <w:pPr>
        <w:rPr>
          <w:b/>
          <w:bCs/>
        </w:rPr>
      </w:pPr>
    </w:p>
    <w:p w14:paraId="5AC01C1A" w14:textId="40AEADEC" w:rsidR="00C8403C" w:rsidRDefault="0068785E">
      <w:pPr>
        <w:rPr>
          <w:b/>
          <w:bCs/>
        </w:rPr>
      </w:pPr>
      <w:r>
        <w:rPr>
          <w:rFonts w:hint="eastAsia"/>
          <w:b/>
          <w:bCs/>
        </w:rPr>
        <w:t>S</w:t>
      </w:r>
      <w:r>
        <w:rPr>
          <w:b/>
          <w:bCs/>
        </w:rPr>
        <w:t xml:space="preserve">tep 4: </w:t>
      </w:r>
      <w:r w:rsidR="00415A30">
        <w:rPr>
          <w:b/>
          <w:bCs/>
        </w:rPr>
        <w:t>modified file name, link type, POI</w:t>
      </w:r>
    </w:p>
    <w:p w14:paraId="48DE25E1" w14:textId="3A849456" w:rsidR="00384993" w:rsidRDefault="00833D97">
      <w:r>
        <w:rPr>
          <w:noProof/>
        </w:rPr>
        <w:drawing>
          <wp:inline distT="0" distB="0" distL="0" distR="0" wp14:anchorId="161C396E" wp14:editId="71782F6A">
            <wp:extent cx="5274310" cy="715645"/>
            <wp:effectExtent l="0" t="0" r="2540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737E8" w14:textId="77777777" w:rsidR="00056961" w:rsidRDefault="00056961">
      <w:pPr>
        <w:rPr>
          <w:b/>
          <w:bCs/>
        </w:rPr>
      </w:pPr>
    </w:p>
    <w:p w14:paraId="0B3B7A0B" w14:textId="73FABCBB" w:rsidR="00415A30" w:rsidRPr="00056961" w:rsidRDefault="00415A30">
      <w:pPr>
        <w:rPr>
          <w:b/>
          <w:bCs/>
        </w:rPr>
      </w:pPr>
      <w:r w:rsidRPr="00056961">
        <w:rPr>
          <w:b/>
          <w:bCs/>
        </w:rPr>
        <w:t xml:space="preserve">Step 5: run </w:t>
      </w:r>
      <w:r w:rsidR="00EF655E" w:rsidRPr="00056961">
        <w:rPr>
          <w:b/>
          <w:bCs/>
        </w:rPr>
        <w:t>parse network.</w:t>
      </w:r>
      <w:r w:rsidRPr="00056961">
        <w:rPr>
          <w:b/>
          <w:bCs/>
        </w:rPr>
        <w:t>py</w:t>
      </w:r>
      <w:r w:rsidR="00EF655E" w:rsidRPr="00056961">
        <w:rPr>
          <w:b/>
          <w:bCs/>
        </w:rPr>
        <w:t xml:space="preserve"> and you could get the node, link and segment csv file.</w:t>
      </w:r>
    </w:p>
    <w:p w14:paraId="515F3BF8" w14:textId="5E4024BF" w:rsidR="008A55B3" w:rsidRDefault="00056961">
      <w:r>
        <w:rPr>
          <w:noProof/>
        </w:rPr>
        <w:drawing>
          <wp:inline distT="0" distB="0" distL="0" distR="0" wp14:anchorId="5DCEA6DA" wp14:editId="3384BC89">
            <wp:extent cx="1566450" cy="583806"/>
            <wp:effectExtent l="0" t="0" r="0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72669" cy="586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55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5ADE9" w14:textId="77777777" w:rsidR="00016347" w:rsidRDefault="00016347" w:rsidP="008D0247">
      <w:r>
        <w:separator/>
      </w:r>
    </w:p>
  </w:endnote>
  <w:endnote w:type="continuationSeparator" w:id="0">
    <w:p w14:paraId="62493E00" w14:textId="77777777" w:rsidR="00016347" w:rsidRDefault="00016347" w:rsidP="008D02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48387" w14:textId="77777777" w:rsidR="00016347" w:rsidRDefault="00016347" w:rsidP="008D0247">
      <w:r>
        <w:separator/>
      </w:r>
    </w:p>
  </w:footnote>
  <w:footnote w:type="continuationSeparator" w:id="0">
    <w:p w14:paraId="0D24441F" w14:textId="77777777" w:rsidR="00016347" w:rsidRDefault="00016347" w:rsidP="008D02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NDAzMjOwsDAxMTBR0lEKTi0uzszPAykwqQUAyvEYMCwAAAA="/>
  </w:docVars>
  <w:rsids>
    <w:rsidRoot w:val="008D6F3D"/>
    <w:rsid w:val="00016347"/>
    <w:rsid w:val="00056961"/>
    <w:rsid w:val="00073234"/>
    <w:rsid w:val="00384993"/>
    <w:rsid w:val="003C0C26"/>
    <w:rsid w:val="00412B89"/>
    <w:rsid w:val="00415A30"/>
    <w:rsid w:val="00452372"/>
    <w:rsid w:val="00560D5A"/>
    <w:rsid w:val="005A3BE1"/>
    <w:rsid w:val="00610370"/>
    <w:rsid w:val="00664634"/>
    <w:rsid w:val="006740D0"/>
    <w:rsid w:val="0068785E"/>
    <w:rsid w:val="0070151E"/>
    <w:rsid w:val="00716C82"/>
    <w:rsid w:val="00751C6D"/>
    <w:rsid w:val="00810E02"/>
    <w:rsid w:val="00833D97"/>
    <w:rsid w:val="008565FD"/>
    <w:rsid w:val="008A55B3"/>
    <w:rsid w:val="008D0247"/>
    <w:rsid w:val="008D6F3D"/>
    <w:rsid w:val="009934BA"/>
    <w:rsid w:val="00B02091"/>
    <w:rsid w:val="00C8403C"/>
    <w:rsid w:val="00CB6502"/>
    <w:rsid w:val="00CD7FD0"/>
    <w:rsid w:val="00DF2BC1"/>
    <w:rsid w:val="00E37DB9"/>
    <w:rsid w:val="00EB421A"/>
    <w:rsid w:val="00EF655E"/>
    <w:rsid w:val="00F06196"/>
    <w:rsid w:val="00F66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771DEB"/>
  <w15:chartTrackingRefBased/>
  <w15:docId w15:val="{C2CE8C1E-C11D-47C0-8F61-293F005D0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2BC1"/>
    <w:pPr>
      <w:widowControl w:val="0"/>
      <w:jc w:val="both"/>
    </w:pPr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uiPriority w:val="9"/>
    <w:qFormat/>
    <w:rsid w:val="00DF2BC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F2BC1"/>
    <w:pPr>
      <w:keepNext/>
      <w:keepLines/>
      <w:spacing w:before="260" w:after="260" w:line="416" w:lineRule="auto"/>
      <w:outlineLvl w:val="1"/>
    </w:pPr>
    <w:rPr>
      <w:rFonts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F2BC1"/>
    <w:rPr>
      <w:rFonts w:ascii="Times New Roman" w:eastAsia="宋体" w:hAnsi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DF2BC1"/>
    <w:rPr>
      <w:rFonts w:ascii="Times New Roman" w:eastAsia="宋体" w:hAnsi="Times New Roman" w:cstheme="majorBidi"/>
      <w:b/>
      <w:bCs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8D024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D0247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D024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D0247"/>
    <w:rPr>
      <w:rFonts w:ascii="Times New Roman" w:eastAsia="宋体" w:hAnsi="Times New Roman"/>
      <w:sz w:val="18"/>
      <w:szCs w:val="18"/>
    </w:rPr>
  </w:style>
  <w:style w:type="character" w:styleId="a7">
    <w:name w:val="Hyperlink"/>
    <w:basedOn w:val="a0"/>
    <w:uiPriority w:val="99"/>
    <w:unhideWhenUsed/>
    <w:rsid w:val="008D0247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8D02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download.openstreetmap.fr/extracts/asia/china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EEACA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80</Words>
  <Characters>456</Characters>
  <Application>Microsoft Office Word</Application>
  <DocSecurity>0</DocSecurity>
  <Lines>3</Lines>
  <Paragraphs>1</Paragraphs>
  <ScaleCrop>false</ScaleCrop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心 初</dc:creator>
  <cp:keywords/>
  <dc:description/>
  <cp:lastModifiedBy>心 初</cp:lastModifiedBy>
  <cp:revision>6</cp:revision>
  <dcterms:created xsi:type="dcterms:W3CDTF">2021-07-02T14:43:00Z</dcterms:created>
  <dcterms:modified xsi:type="dcterms:W3CDTF">2021-07-02T16:20:00Z</dcterms:modified>
</cp:coreProperties>
</file>